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afb2560c472eae2e201a2ff0dc86236d4bf13f"/>
      <w:r>
        <w:rPr>
          <w:b/>
        </w:rPr>
        <w:t xml:space="preserve">ПРОТОКОЛ ЕЛЕКТРОННОГО АУКЦІОНУ № BSD001-UA-20220805-4744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АТ КБ ПриватБан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97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КБ "ПРИВАТ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1/2 частка та 1/2 частка будівель та споруд, нафтобази, розташовані за адресою: Одеська обл., м. Білгород-Дністровський, вул. Портова, буд. 40а</w:t>
      </w:r>
    </w:p>
    <w:p>
      <w:pPr>
        <w:numPr>
          <w:ilvl w:val="0"/>
          <w:numId w:val="1001"/>
        </w:numPr>
        <w:pStyle w:val="Compact"/>
      </w:pPr>
      <w:r>
        <w:t xml:space="preserve">1/2 частка та 1/2 частка будівель та споруд, нафтобази, розташовані за адресою: Одеська обл., м. Білгород-Дністровський, вул. Портова, буд. 40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7 910 4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95 5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9.08.2022 16:15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АТ КБ ПриватБанк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КБ "ПРИВАТ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15:10:29Z</dcterms:created>
  <dcterms:modified xsi:type="dcterms:W3CDTF">2024-05-03T15:1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